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168DD" w:rsidRDefault="00687D81">
      <w:pPr>
        <w:jc w:val="center"/>
        <w:rPr>
          <w:rFonts w:ascii="Open Sans" w:eastAsia="Open Sans" w:hAnsi="Open Sans" w:cs="Open Sans"/>
          <w:color w:val="02B3E4"/>
          <w:sz w:val="32"/>
          <w:szCs w:val="32"/>
        </w:rPr>
      </w:pPr>
      <w:r>
        <w:rPr>
          <w:rFonts w:ascii="Open Sans" w:eastAsia="Open Sans" w:hAnsi="Open Sans" w:cs="Open Sans"/>
          <w:b/>
          <w:color w:val="02B3E4"/>
          <w:sz w:val="32"/>
          <w:szCs w:val="32"/>
        </w:rPr>
        <w:t>Trello Board Submission</w:t>
      </w:r>
    </w:p>
    <w:p w14:paraId="00000002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3" w14:textId="77777777" w:rsidR="007168DD" w:rsidRDefault="00687D81">
      <w:pPr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Please include the following information for your Trello board: </w:t>
      </w:r>
    </w:p>
    <w:p w14:paraId="00000004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5" w14:textId="5C1E5EAD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A link to your </w:t>
      </w:r>
      <w:r>
        <w:rPr>
          <w:rFonts w:ascii="Open Sans" w:eastAsia="Open Sans" w:hAnsi="Open Sans" w:cs="Open Sans"/>
          <w:i/>
        </w:rPr>
        <w:t xml:space="preserve">public </w:t>
      </w:r>
      <w:r>
        <w:rPr>
          <w:rFonts w:ascii="Open Sans" w:eastAsia="Open Sans" w:hAnsi="Open Sans" w:cs="Open Sans"/>
        </w:rPr>
        <w:t xml:space="preserve">Trello board should be provided here: </w:t>
      </w:r>
    </w:p>
    <w:p w14:paraId="70FB69C2" w14:textId="54F50ADC" w:rsidR="00E92742" w:rsidRPr="00E92742" w:rsidRDefault="00E92742" w:rsidP="00E92742">
      <w:pPr>
        <w:rPr>
          <w:rStyle w:val="Hyperlink"/>
          <w:rFonts w:ascii="Open Sans" w:eastAsia="Open Sans" w:hAnsi="Open Sans" w:cs="Open Sans"/>
          <w:b/>
          <w:sz w:val="32"/>
          <w:szCs w:val="32"/>
        </w:rPr>
      </w:pPr>
      <w:r>
        <w:rPr>
          <w:rFonts w:ascii="Open Sans" w:eastAsia="Open Sans" w:hAnsi="Open Sans" w:cs="Open Sans"/>
          <w:b/>
          <w:color w:val="02B3E4"/>
          <w:sz w:val="32"/>
          <w:szCs w:val="32"/>
        </w:rPr>
        <w:fldChar w:fldCharType="begin"/>
      </w:r>
      <w:r w:rsidR="00FA6C45">
        <w:rPr>
          <w:rFonts w:ascii="Open Sans" w:eastAsia="Open Sans" w:hAnsi="Open Sans" w:cs="Open Sans"/>
          <w:b/>
          <w:color w:val="02B3E4"/>
          <w:sz w:val="32"/>
          <w:szCs w:val="32"/>
        </w:rPr>
        <w:instrText>HYPERLINK "https://trello.com/invite/b/In5Bg9VE/ATTIce0795de9d0df28657e46dcbb11626a9C4FBC114/project-web-development"</w:instrText>
      </w:r>
      <w:r w:rsidR="00FA6C45">
        <w:rPr>
          <w:rFonts w:ascii="Open Sans" w:eastAsia="Open Sans" w:hAnsi="Open Sans" w:cs="Open Sans"/>
          <w:b/>
          <w:color w:val="02B3E4"/>
          <w:sz w:val="32"/>
          <w:szCs w:val="32"/>
        </w:rPr>
      </w:r>
      <w:r>
        <w:rPr>
          <w:rFonts w:ascii="Open Sans" w:eastAsia="Open Sans" w:hAnsi="Open Sans" w:cs="Open Sans"/>
          <w:b/>
          <w:color w:val="02B3E4"/>
          <w:sz w:val="32"/>
          <w:szCs w:val="32"/>
        </w:rPr>
        <w:fldChar w:fldCharType="separate"/>
      </w:r>
      <w:r w:rsidRPr="00E92742">
        <w:rPr>
          <w:rStyle w:val="Hyperlink"/>
          <w:rFonts w:ascii="Open Sans" w:eastAsia="Open Sans" w:hAnsi="Open Sans" w:cs="Open Sans"/>
          <w:b/>
          <w:sz w:val="32"/>
          <w:szCs w:val="32"/>
        </w:rPr>
        <w:t xml:space="preserve">Project Web </w:t>
      </w:r>
      <w:r w:rsidRPr="00E92742">
        <w:rPr>
          <w:rStyle w:val="Hyperlink"/>
          <w:rFonts w:ascii="Open Sans" w:eastAsia="Open Sans" w:hAnsi="Open Sans" w:cs="Open Sans"/>
          <w:b/>
          <w:sz w:val="32"/>
          <w:szCs w:val="32"/>
        </w:rPr>
        <w:t>D</w:t>
      </w:r>
      <w:r w:rsidRPr="00E92742">
        <w:rPr>
          <w:rStyle w:val="Hyperlink"/>
          <w:rFonts w:ascii="Open Sans" w:eastAsia="Open Sans" w:hAnsi="Open Sans" w:cs="Open Sans"/>
          <w:b/>
          <w:sz w:val="32"/>
          <w:szCs w:val="32"/>
        </w:rPr>
        <w:t>evelopment |Trello</w:t>
      </w:r>
    </w:p>
    <w:p w14:paraId="00000008" w14:textId="3B0D6726" w:rsidR="007168DD" w:rsidRDefault="00E92742" w:rsidP="00E92742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b/>
          <w:color w:val="02B3E4"/>
          <w:sz w:val="32"/>
          <w:szCs w:val="32"/>
        </w:rPr>
        <w:fldChar w:fldCharType="end"/>
      </w:r>
      <w:r w:rsidR="00687D81">
        <w:rPr>
          <w:rFonts w:ascii="Open Sans" w:eastAsia="Open Sans" w:hAnsi="Open Sans" w:cs="Open Sans"/>
        </w:rPr>
        <w:t xml:space="preserve">Include a screenshot of the board below: </w:t>
      </w:r>
    </w:p>
    <w:p w14:paraId="00000009" w14:textId="1C967512" w:rsidR="007168DD" w:rsidRDefault="00D61C9A" w:rsidP="00F9364B">
      <w:pPr>
        <w:jc w:val="both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w:drawing>
          <wp:inline distT="0" distB="0" distL="0" distR="0" wp14:anchorId="5315EA3C" wp14:editId="57AE87D7">
            <wp:extent cx="6484620" cy="3268804"/>
            <wp:effectExtent l="0" t="0" r="0" b="8255"/>
            <wp:docPr id="438064025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064025" name="صورة 1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2" t="600" r="355" b="-600"/>
                    <a:stretch/>
                  </pic:blipFill>
                  <pic:spPr bwMode="auto">
                    <a:xfrm>
                      <a:off x="0" y="0"/>
                      <a:ext cx="6492448" cy="3272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168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37E60" w14:textId="77777777" w:rsidR="00785BF2" w:rsidRDefault="00785BF2" w:rsidP="00DF4B66">
      <w:pPr>
        <w:spacing w:line="240" w:lineRule="auto"/>
      </w:pPr>
      <w:r>
        <w:separator/>
      </w:r>
    </w:p>
  </w:endnote>
  <w:endnote w:type="continuationSeparator" w:id="0">
    <w:p w14:paraId="2A35B6DC" w14:textId="77777777" w:rsidR="00785BF2" w:rsidRDefault="00785BF2" w:rsidP="00DF4B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7A08A" w14:textId="77777777" w:rsidR="00785BF2" w:rsidRDefault="00785BF2" w:rsidP="00DF4B66">
      <w:pPr>
        <w:spacing w:line="240" w:lineRule="auto"/>
      </w:pPr>
      <w:r>
        <w:separator/>
      </w:r>
    </w:p>
  </w:footnote>
  <w:footnote w:type="continuationSeparator" w:id="0">
    <w:p w14:paraId="5A5C52B4" w14:textId="77777777" w:rsidR="00785BF2" w:rsidRDefault="00785BF2" w:rsidP="00DF4B6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AxNjczNzMyMTVW0lEKTi0uzszPAykwqgUAChzp9iwAAAA="/>
  </w:docVars>
  <w:rsids>
    <w:rsidRoot w:val="007168DD"/>
    <w:rsid w:val="001077A7"/>
    <w:rsid w:val="003D0DB5"/>
    <w:rsid w:val="00544BB0"/>
    <w:rsid w:val="00660385"/>
    <w:rsid w:val="0068037F"/>
    <w:rsid w:val="00687D81"/>
    <w:rsid w:val="007168DD"/>
    <w:rsid w:val="00785BF2"/>
    <w:rsid w:val="008679C6"/>
    <w:rsid w:val="0089712A"/>
    <w:rsid w:val="00A72E09"/>
    <w:rsid w:val="00D61C9A"/>
    <w:rsid w:val="00DA4086"/>
    <w:rsid w:val="00DF4B66"/>
    <w:rsid w:val="00E31FF9"/>
    <w:rsid w:val="00E34CF7"/>
    <w:rsid w:val="00E92742"/>
    <w:rsid w:val="00F2672E"/>
    <w:rsid w:val="00F9364B"/>
    <w:rsid w:val="00FA6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235F5"/>
  <w15:docId w15:val="{43946D87-A8A0-46EE-AB9A-04415425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a0"/>
    <w:uiPriority w:val="99"/>
    <w:unhideWhenUsed/>
    <w:rsid w:val="00687D81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687D81"/>
    <w:rPr>
      <w:color w:val="800080" w:themeColor="followedHyperlink"/>
      <w:u w:val="single"/>
    </w:rPr>
  </w:style>
  <w:style w:type="paragraph" w:styleId="a6">
    <w:name w:val="endnote text"/>
    <w:basedOn w:val="a"/>
    <w:link w:val="Char"/>
    <w:uiPriority w:val="99"/>
    <w:semiHidden/>
    <w:unhideWhenUsed/>
    <w:rsid w:val="00DF4B66"/>
    <w:pPr>
      <w:spacing w:line="240" w:lineRule="auto"/>
    </w:pPr>
    <w:rPr>
      <w:sz w:val="20"/>
      <w:szCs w:val="20"/>
    </w:rPr>
  </w:style>
  <w:style w:type="character" w:customStyle="1" w:styleId="Char">
    <w:name w:val="نص تعليق ختامي Char"/>
    <w:basedOn w:val="a0"/>
    <w:link w:val="a6"/>
    <w:uiPriority w:val="99"/>
    <w:semiHidden/>
    <w:rsid w:val="00DF4B66"/>
    <w:rPr>
      <w:sz w:val="20"/>
      <w:szCs w:val="20"/>
    </w:rPr>
  </w:style>
  <w:style w:type="character" w:styleId="a7">
    <w:name w:val="endnote reference"/>
    <w:basedOn w:val="a0"/>
    <w:uiPriority w:val="99"/>
    <w:semiHidden/>
    <w:unhideWhenUsed/>
    <w:rsid w:val="00DF4B66"/>
    <w:rPr>
      <w:vertAlign w:val="superscript"/>
    </w:rPr>
  </w:style>
  <w:style w:type="character" w:styleId="a8">
    <w:name w:val="Unresolved Mention"/>
    <w:basedOn w:val="a0"/>
    <w:uiPriority w:val="99"/>
    <w:semiHidden/>
    <w:unhideWhenUsed/>
    <w:rsid w:val="00E927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6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ro</b:Tag>
    <b:SourceType>InternetSite</b:SourceType>
    <b:Guid>{D67BF2A2-ABF8-458F-AD7B-DCD94744EDA2}</b:Guid>
    <b:RefOrder>1</b:RefOrder>
  </b:Source>
</b:Sources>
</file>

<file path=customXml/itemProps1.xml><?xml version="1.0" encoding="utf-8"?>
<ds:datastoreItem xmlns:ds="http://schemas.openxmlformats.org/officeDocument/2006/customXml" ds:itemID="{390A0E60-4B28-464A-A0C3-166D4CF3D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220233 AHED ABDALLAH KHAMIS AL BALUSHI</cp:lastModifiedBy>
  <cp:revision>13</cp:revision>
  <dcterms:created xsi:type="dcterms:W3CDTF">2022-03-13T09:23:00Z</dcterms:created>
  <dcterms:modified xsi:type="dcterms:W3CDTF">2024-03-09T17:28:00Z</dcterms:modified>
</cp:coreProperties>
</file>